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0C61EEFC" w:rsidR="005F7BFA" w:rsidRPr="005F7BFA" w:rsidRDefault="005F7BFA" w:rsidP="005F7BFA">
      <w:pPr>
        <w:spacing w:after="0"/>
        <w:jc w:val="right"/>
        <w:rPr>
          <w:rFonts w:cstheme="minorHAnsi"/>
          <w:color w:val="002060"/>
          <w:sz w:val="24"/>
        </w:rPr>
      </w:pPr>
      <w:r w:rsidRPr="005F7BFA">
        <w:rPr>
          <w:rFonts w:cstheme="minorHAnsi"/>
          <w:color w:val="002060"/>
          <w:sz w:val="24"/>
        </w:rPr>
        <w:t xml:space="preserve">Warszawa, </w:t>
      </w:r>
      <w:r w:rsidR="00B2051E">
        <w:rPr>
          <w:rFonts w:cstheme="minorHAnsi"/>
          <w:color w:val="002060"/>
          <w:sz w:val="24"/>
        </w:rPr>
        <w:t>październik</w:t>
      </w:r>
      <w:r w:rsidR="0054740E" w:rsidRPr="005F7BFA">
        <w:rPr>
          <w:rFonts w:cstheme="minorHAnsi"/>
          <w:color w:val="002060"/>
          <w:sz w:val="24"/>
        </w:rPr>
        <w:t xml:space="preserve"> </w:t>
      </w:r>
      <w:r w:rsidRPr="005F7BFA">
        <w:rPr>
          <w:rFonts w:cstheme="minorHAnsi"/>
          <w:color w:val="002060"/>
          <w:sz w:val="24"/>
        </w:rPr>
        <w:t>202</w:t>
      </w:r>
      <w:r w:rsidR="002812C2">
        <w:rPr>
          <w:rFonts w:cstheme="minorHAnsi"/>
          <w:color w:val="002060"/>
          <w:sz w:val="24"/>
        </w:rPr>
        <w:t>5</w:t>
      </w:r>
    </w:p>
    <w:p w14:paraId="67422D79" w14:textId="77777777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67C3821B" w14:textId="77777777" w:rsidR="002379D5" w:rsidRDefault="002379D5" w:rsidP="002379D5">
      <w:pPr>
        <w:pStyle w:val="Akapitzlist"/>
        <w:spacing w:after="0"/>
        <w:ind w:left="0"/>
        <w:jc w:val="both"/>
        <w:rPr>
          <w:rFonts w:cstheme="minorHAnsi"/>
          <w:b/>
          <w:color w:val="002060"/>
          <w:sz w:val="24"/>
          <w:u w:val="single"/>
        </w:rPr>
      </w:pPr>
    </w:p>
    <w:p w14:paraId="15568C72" w14:textId="0DDA3A8F" w:rsidR="00AE6B0A" w:rsidRDefault="00AE6B0A" w:rsidP="004D5987">
      <w:pPr>
        <w:pStyle w:val="Akapitzlist"/>
        <w:spacing w:after="0"/>
        <w:ind w:left="0"/>
        <w:jc w:val="center"/>
        <w:rPr>
          <w:rFonts w:cstheme="minorHAnsi"/>
          <w:b/>
          <w:color w:val="002060"/>
          <w:sz w:val="24"/>
        </w:rPr>
      </w:pPr>
      <w:r w:rsidRPr="00AE6B0A">
        <w:rPr>
          <w:rFonts w:cstheme="minorHAnsi"/>
          <w:b/>
          <w:color w:val="002060"/>
          <w:sz w:val="24"/>
        </w:rPr>
        <w:t xml:space="preserve">Pierwsze dane z Sentinel-4 – satelity, </w:t>
      </w:r>
      <w:r>
        <w:rPr>
          <w:rFonts w:cstheme="minorHAnsi"/>
          <w:b/>
          <w:color w:val="002060"/>
          <w:sz w:val="24"/>
        </w:rPr>
        <w:t>która monitoruje jakość powietrza</w:t>
      </w:r>
      <w:r w:rsidRPr="00AE6B0A">
        <w:rPr>
          <w:rFonts w:cstheme="minorHAnsi"/>
          <w:b/>
          <w:color w:val="002060"/>
          <w:sz w:val="24"/>
        </w:rPr>
        <w:t xml:space="preserve"> </w:t>
      </w:r>
      <w:r w:rsidR="0019504E">
        <w:rPr>
          <w:rFonts w:cstheme="minorHAnsi"/>
          <w:b/>
          <w:color w:val="002060"/>
          <w:sz w:val="24"/>
        </w:rPr>
        <w:t xml:space="preserve">w Europie </w:t>
      </w:r>
      <w:r w:rsidRPr="00AE6B0A">
        <w:rPr>
          <w:rFonts w:cstheme="minorHAnsi"/>
          <w:b/>
          <w:color w:val="002060"/>
          <w:sz w:val="24"/>
        </w:rPr>
        <w:t>z kosmosu</w:t>
      </w:r>
    </w:p>
    <w:p w14:paraId="7396010A" w14:textId="77777777" w:rsidR="002E52B1" w:rsidRPr="008F22F1" w:rsidRDefault="002E52B1" w:rsidP="004D5987">
      <w:pPr>
        <w:pStyle w:val="Akapitzlist"/>
        <w:spacing w:after="0"/>
        <w:ind w:left="0"/>
        <w:jc w:val="center"/>
        <w:rPr>
          <w:rFonts w:cstheme="minorHAnsi"/>
          <w:b/>
          <w:color w:val="002060"/>
          <w:sz w:val="24"/>
        </w:rPr>
      </w:pPr>
    </w:p>
    <w:p w14:paraId="456E836A" w14:textId="2A07A62A" w:rsidR="00AE6B0A" w:rsidRPr="00AE6B0A" w:rsidRDefault="00AE6B0A" w:rsidP="00AE6B0A">
      <w:pPr>
        <w:spacing w:after="0"/>
        <w:jc w:val="both"/>
        <w:rPr>
          <w:rFonts w:cstheme="minorHAnsi"/>
          <w:b/>
          <w:color w:val="002060"/>
          <w:sz w:val="24"/>
        </w:rPr>
      </w:pPr>
      <w:r w:rsidRPr="00AE6B0A">
        <w:rPr>
          <w:rFonts w:cstheme="minorHAnsi"/>
          <w:b/>
          <w:color w:val="002060"/>
          <w:sz w:val="24"/>
        </w:rPr>
        <w:t>Europejska Agencja Kosmiczna (ESA) pokazała właśnie pierwsze dane z nowego satelity Copernicus Sentinel-4. To pierwsza w historii europejska misja, która będzie co godzinę monitorować jakość powietrza nad Europą z orbity geostacjonarnej, czyli z odległości aż 36 000 kilometrów od Ziemi.</w:t>
      </w:r>
      <w:r>
        <w:rPr>
          <w:rFonts w:cstheme="minorHAnsi"/>
          <w:b/>
          <w:color w:val="002060"/>
          <w:sz w:val="24"/>
        </w:rPr>
        <w:t xml:space="preserve"> Pozyskane dane będą służyć szerokiemu gronu naukowców, w tym ekspertom z Polski, z Instytutu Ochrony Środowiska – Państwowego Instytutu Badawczego.</w:t>
      </w:r>
    </w:p>
    <w:p w14:paraId="3BB45632" w14:textId="77777777" w:rsidR="00AE6B0A" w:rsidRPr="00AE6B0A" w:rsidRDefault="00AE6B0A" w:rsidP="00AE6B0A">
      <w:pPr>
        <w:spacing w:after="0"/>
        <w:jc w:val="both"/>
        <w:rPr>
          <w:rFonts w:cstheme="minorHAnsi"/>
          <w:color w:val="002060"/>
          <w:sz w:val="24"/>
        </w:rPr>
      </w:pPr>
    </w:p>
    <w:p w14:paraId="105B8A18" w14:textId="77777777" w:rsidR="00AE6B0A" w:rsidRPr="00AE6B0A" w:rsidRDefault="00AE6B0A" w:rsidP="00AE6B0A">
      <w:pPr>
        <w:spacing w:after="0"/>
        <w:jc w:val="both"/>
        <w:rPr>
          <w:rFonts w:cstheme="minorHAnsi"/>
          <w:color w:val="002060"/>
          <w:sz w:val="24"/>
        </w:rPr>
      </w:pPr>
      <w:r w:rsidRPr="00AE6B0A">
        <w:rPr>
          <w:rFonts w:cstheme="minorHAnsi"/>
          <w:color w:val="002060"/>
          <w:sz w:val="24"/>
        </w:rPr>
        <w:t>Mimo że to dopiero początek działania satelity, już pierwsze obrazy wyglądają imponująco. Widać na nich stężenia takich gazów, jak dwutlenek azotu (NO₂), dwutlenek siarki (SO₂) i ozon – substancje, które mają ogromny wpływ na zdrowie ludzi i klimat.</w:t>
      </w:r>
    </w:p>
    <w:p w14:paraId="22CD6A9A" w14:textId="77777777" w:rsidR="00AE6B0A" w:rsidRPr="00AE6B0A" w:rsidRDefault="00AE6B0A" w:rsidP="00AE6B0A">
      <w:pPr>
        <w:spacing w:after="0"/>
        <w:jc w:val="both"/>
        <w:rPr>
          <w:rFonts w:cstheme="minorHAnsi"/>
          <w:color w:val="002060"/>
          <w:sz w:val="24"/>
        </w:rPr>
      </w:pPr>
    </w:p>
    <w:p w14:paraId="3D7F4C0B" w14:textId="48AC8794" w:rsidR="00AE6B0A" w:rsidRPr="00AE6B0A" w:rsidRDefault="00AE6B0A" w:rsidP="00AE6B0A">
      <w:pPr>
        <w:spacing w:after="0"/>
        <w:jc w:val="both"/>
        <w:rPr>
          <w:rFonts w:cstheme="minorHAnsi"/>
          <w:b/>
          <w:color w:val="002060"/>
          <w:sz w:val="24"/>
        </w:rPr>
      </w:pPr>
      <w:r w:rsidRPr="00AE6B0A">
        <w:rPr>
          <w:rFonts w:cstheme="minorHAnsi"/>
          <w:b/>
          <w:color w:val="002060"/>
          <w:sz w:val="24"/>
        </w:rPr>
        <w:t>Kosmi</w:t>
      </w:r>
      <w:r>
        <w:rPr>
          <w:rFonts w:cstheme="minorHAnsi"/>
          <w:b/>
          <w:color w:val="002060"/>
          <w:sz w:val="24"/>
        </w:rPr>
        <w:t>czny strażnik jakości</w:t>
      </w:r>
      <w:r w:rsidRPr="00AE6B0A">
        <w:rPr>
          <w:rFonts w:cstheme="minorHAnsi"/>
          <w:b/>
          <w:color w:val="002060"/>
          <w:sz w:val="24"/>
        </w:rPr>
        <w:t xml:space="preserve"> powietrza</w:t>
      </w:r>
    </w:p>
    <w:p w14:paraId="0F2E68D9" w14:textId="77777777" w:rsidR="00AE6B0A" w:rsidRPr="00AE6B0A" w:rsidRDefault="00AE6B0A" w:rsidP="00AE6B0A">
      <w:pPr>
        <w:spacing w:after="0"/>
        <w:jc w:val="both"/>
        <w:rPr>
          <w:rFonts w:cstheme="minorHAnsi"/>
          <w:color w:val="002060"/>
          <w:sz w:val="24"/>
        </w:rPr>
      </w:pPr>
      <w:r w:rsidRPr="00AE6B0A">
        <w:rPr>
          <w:rFonts w:cstheme="minorHAnsi"/>
          <w:color w:val="002060"/>
          <w:sz w:val="24"/>
        </w:rPr>
        <w:t xml:space="preserve">Sentinel-4 został wyniesiony na orbitę w lipcu 2025 roku. Jest częścią europejskiego programu Copernicus, który dostarcza dane o stanie naszej planety. Urządzenie działa w połączeniu z nowym satelitą meteorologicznym </w:t>
      </w:r>
      <w:proofErr w:type="spellStart"/>
      <w:r w:rsidRPr="00AE6B0A">
        <w:rPr>
          <w:rFonts w:cstheme="minorHAnsi"/>
          <w:color w:val="002060"/>
          <w:sz w:val="24"/>
        </w:rPr>
        <w:t>Meteosat</w:t>
      </w:r>
      <w:proofErr w:type="spellEnd"/>
      <w:r w:rsidRPr="00AE6B0A">
        <w:rPr>
          <w:rFonts w:cstheme="minorHAnsi"/>
          <w:color w:val="002060"/>
          <w:sz w:val="24"/>
        </w:rPr>
        <w:t xml:space="preserve"> Third </w:t>
      </w:r>
      <w:proofErr w:type="spellStart"/>
      <w:r w:rsidRPr="00AE6B0A">
        <w:rPr>
          <w:rFonts w:cstheme="minorHAnsi"/>
          <w:color w:val="002060"/>
          <w:sz w:val="24"/>
        </w:rPr>
        <w:t>Generation</w:t>
      </w:r>
      <w:proofErr w:type="spellEnd"/>
      <w:r w:rsidRPr="00AE6B0A">
        <w:rPr>
          <w:rFonts w:cstheme="minorHAnsi"/>
          <w:color w:val="002060"/>
          <w:sz w:val="24"/>
        </w:rPr>
        <w:t xml:space="preserve"> </w:t>
      </w:r>
      <w:proofErr w:type="spellStart"/>
      <w:r w:rsidRPr="00AE6B0A">
        <w:rPr>
          <w:rFonts w:cstheme="minorHAnsi"/>
          <w:color w:val="002060"/>
          <w:sz w:val="24"/>
        </w:rPr>
        <w:t>Sounder</w:t>
      </w:r>
      <w:proofErr w:type="spellEnd"/>
      <w:r w:rsidRPr="00AE6B0A">
        <w:rPr>
          <w:rFonts w:cstheme="minorHAnsi"/>
          <w:color w:val="002060"/>
          <w:sz w:val="24"/>
        </w:rPr>
        <w:t xml:space="preserve"> – dzięki temu z jednej orbity można jednocześnie badać pogodę i jakość powietrza.</w:t>
      </w:r>
    </w:p>
    <w:p w14:paraId="027901CF" w14:textId="77777777" w:rsidR="00AE6B0A" w:rsidRPr="00AE6B0A" w:rsidRDefault="00AE6B0A" w:rsidP="00AE6B0A">
      <w:pPr>
        <w:spacing w:after="0"/>
        <w:jc w:val="both"/>
        <w:rPr>
          <w:rFonts w:cstheme="minorHAnsi"/>
          <w:color w:val="002060"/>
          <w:sz w:val="24"/>
        </w:rPr>
      </w:pPr>
    </w:p>
    <w:p w14:paraId="21DB5034" w14:textId="6D8358CD" w:rsidR="00AE6B0A" w:rsidRPr="00AE6B0A" w:rsidRDefault="00AE6B0A" w:rsidP="00AE6B0A">
      <w:pPr>
        <w:spacing w:after="0"/>
        <w:jc w:val="both"/>
        <w:rPr>
          <w:rFonts w:cstheme="minorHAnsi"/>
          <w:color w:val="002060"/>
          <w:sz w:val="24"/>
        </w:rPr>
      </w:pPr>
      <w:r w:rsidRPr="00AE6B0A">
        <w:rPr>
          <w:rFonts w:cstheme="minorHAnsi"/>
          <w:color w:val="002060"/>
          <w:sz w:val="24"/>
        </w:rPr>
        <w:t xml:space="preserve">W odróżnieniu od innych satelitów, które krążą wokół Ziemi w orbicie polarnej na niższej wysokości, Sentinel-4 „stoi w miejscu” – cały czas obserwuje ten sam obszar: Europę i północną </w:t>
      </w:r>
      <w:r>
        <w:rPr>
          <w:rFonts w:cstheme="minorHAnsi"/>
          <w:color w:val="002060"/>
          <w:sz w:val="24"/>
        </w:rPr>
        <w:t>Afrykę. To rozwiązanie sprawia, że dostarcza</w:t>
      </w:r>
      <w:r w:rsidRPr="00AE6B0A">
        <w:rPr>
          <w:rFonts w:cstheme="minorHAnsi"/>
          <w:color w:val="002060"/>
          <w:sz w:val="24"/>
        </w:rPr>
        <w:t xml:space="preserve"> nowe dane co godzinę, pokazując, jak zanieczyszczenia zmieniają się w czasie niemal na żywo.</w:t>
      </w:r>
      <w:r>
        <w:rPr>
          <w:rFonts w:cstheme="minorHAnsi"/>
          <w:color w:val="002060"/>
          <w:sz w:val="24"/>
        </w:rPr>
        <w:t xml:space="preserve"> </w:t>
      </w:r>
      <w:r w:rsidRPr="00AE6B0A">
        <w:rPr>
          <w:rFonts w:cstheme="minorHAnsi"/>
          <w:color w:val="002060"/>
          <w:sz w:val="24"/>
        </w:rPr>
        <w:t>Jak to działa?</w:t>
      </w:r>
    </w:p>
    <w:p w14:paraId="75A0A3F1" w14:textId="77777777" w:rsidR="00AE6B0A" w:rsidRPr="00AE6B0A" w:rsidRDefault="00AE6B0A" w:rsidP="00AE6B0A">
      <w:pPr>
        <w:spacing w:after="0"/>
        <w:jc w:val="both"/>
        <w:rPr>
          <w:rFonts w:cstheme="minorHAnsi"/>
          <w:color w:val="002060"/>
          <w:sz w:val="24"/>
        </w:rPr>
      </w:pPr>
    </w:p>
    <w:p w14:paraId="2EBE5893" w14:textId="62DB6614" w:rsidR="00AE6B0A" w:rsidRPr="00AE6B0A" w:rsidRDefault="00AE6B0A" w:rsidP="00AE6B0A">
      <w:pPr>
        <w:spacing w:after="0"/>
        <w:jc w:val="both"/>
        <w:rPr>
          <w:rFonts w:cstheme="minorHAnsi"/>
          <w:i/>
          <w:color w:val="002060"/>
          <w:sz w:val="24"/>
        </w:rPr>
      </w:pPr>
      <w:r w:rsidRPr="00AE6B0A">
        <w:rPr>
          <w:rFonts w:cstheme="minorHAnsi"/>
          <w:i/>
          <w:color w:val="002060"/>
          <w:sz w:val="24"/>
        </w:rPr>
        <w:t xml:space="preserve">- Satelita </w:t>
      </w:r>
      <w:r w:rsidR="00BE3D4F">
        <w:rPr>
          <w:rFonts w:cstheme="minorHAnsi"/>
          <w:i/>
          <w:color w:val="002060"/>
          <w:sz w:val="24"/>
        </w:rPr>
        <w:t>badający skład chemiczny atmosfery analizuje</w:t>
      </w:r>
      <w:r w:rsidRPr="00AE6B0A">
        <w:rPr>
          <w:rFonts w:cstheme="minorHAnsi"/>
          <w:i/>
          <w:color w:val="002060"/>
          <w:sz w:val="24"/>
        </w:rPr>
        <w:t xml:space="preserve"> </w:t>
      </w:r>
      <w:r w:rsidR="00BE3D4F">
        <w:rPr>
          <w:rFonts w:cstheme="minorHAnsi"/>
          <w:i/>
          <w:color w:val="002060"/>
          <w:sz w:val="24"/>
        </w:rPr>
        <w:t>charakterystykę promieniowanie</w:t>
      </w:r>
      <w:r w:rsidRPr="00AE6B0A">
        <w:rPr>
          <w:rFonts w:cstheme="minorHAnsi"/>
          <w:i/>
          <w:color w:val="002060"/>
          <w:sz w:val="24"/>
        </w:rPr>
        <w:t xml:space="preserve"> </w:t>
      </w:r>
      <w:r w:rsidR="00BE3D4F">
        <w:rPr>
          <w:rFonts w:cstheme="minorHAnsi"/>
          <w:i/>
          <w:color w:val="002060"/>
          <w:sz w:val="24"/>
        </w:rPr>
        <w:t>pochodzącego od</w:t>
      </w:r>
      <w:r w:rsidRPr="00AE6B0A">
        <w:rPr>
          <w:rFonts w:cstheme="minorHAnsi"/>
          <w:i/>
          <w:color w:val="002060"/>
          <w:sz w:val="24"/>
        </w:rPr>
        <w:t xml:space="preserve"> atmosfery. </w:t>
      </w:r>
      <w:r w:rsidR="00BE3D4F">
        <w:rPr>
          <w:rFonts w:cstheme="minorHAnsi"/>
          <w:i/>
          <w:color w:val="002060"/>
          <w:sz w:val="24"/>
        </w:rPr>
        <w:t>Na tej podstawie</w:t>
      </w:r>
      <w:r w:rsidRPr="00AE6B0A">
        <w:rPr>
          <w:rFonts w:cstheme="minorHAnsi"/>
          <w:i/>
          <w:color w:val="002060"/>
          <w:sz w:val="24"/>
        </w:rPr>
        <w:t xml:space="preserve"> </w:t>
      </w:r>
      <w:r w:rsidRPr="00BE3D4F">
        <w:rPr>
          <w:rFonts w:cstheme="minorHAnsi"/>
          <w:i/>
          <w:color w:val="002060"/>
          <w:sz w:val="24"/>
        </w:rPr>
        <w:t xml:space="preserve">naukowcy mogą wykryć </w:t>
      </w:r>
      <w:r w:rsidR="00BE3D4F" w:rsidRPr="00BE3D4F">
        <w:rPr>
          <w:rFonts w:cstheme="minorHAnsi"/>
          <w:i/>
          <w:color w:val="002060"/>
          <w:sz w:val="24"/>
        </w:rPr>
        <w:t>obecność</w:t>
      </w:r>
      <w:r w:rsidR="00BE3D4F">
        <w:rPr>
          <w:rFonts w:cstheme="minorHAnsi"/>
          <w:i/>
          <w:color w:val="002060"/>
          <w:sz w:val="24"/>
        </w:rPr>
        <w:t xml:space="preserve"> </w:t>
      </w:r>
      <w:r w:rsidRPr="00AE6B0A">
        <w:rPr>
          <w:rFonts w:cstheme="minorHAnsi"/>
          <w:i/>
          <w:color w:val="002060"/>
          <w:sz w:val="24"/>
        </w:rPr>
        <w:t xml:space="preserve">różnych gazów </w:t>
      </w:r>
      <w:r w:rsidR="00BE3D4F">
        <w:rPr>
          <w:rFonts w:cstheme="minorHAnsi"/>
          <w:i/>
          <w:color w:val="002060"/>
          <w:sz w:val="24"/>
        </w:rPr>
        <w:t>na podstawie</w:t>
      </w:r>
      <w:r w:rsidRPr="00AE6B0A">
        <w:rPr>
          <w:rFonts w:cstheme="minorHAnsi"/>
          <w:i/>
          <w:color w:val="002060"/>
          <w:sz w:val="24"/>
        </w:rPr>
        <w:t xml:space="preserve"> tzw. sygnatury spektralne. W ten sposób da się określić, gdzie w powietrzu znajduje się np. dwutlenek azotu, siarki czy ozon.</w:t>
      </w:r>
      <w:r>
        <w:rPr>
          <w:rFonts w:cstheme="minorHAnsi"/>
          <w:i/>
          <w:color w:val="002060"/>
          <w:sz w:val="24"/>
        </w:rPr>
        <w:t xml:space="preserve"> </w:t>
      </w:r>
      <w:r w:rsidRPr="00AE6B0A">
        <w:rPr>
          <w:rFonts w:cstheme="minorHAnsi"/>
          <w:i/>
          <w:color w:val="002060"/>
          <w:sz w:val="24"/>
        </w:rPr>
        <w:t xml:space="preserve">Dzięki uchwyceniu </w:t>
      </w:r>
      <w:r w:rsidR="0019504E">
        <w:rPr>
          <w:rFonts w:cstheme="minorHAnsi"/>
          <w:i/>
          <w:color w:val="002060"/>
          <w:sz w:val="24"/>
        </w:rPr>
        <w:t>co</w:t>
      </w:r>
      <w:r>
        <w:rPr>
          <w:rFonts w:cstheme="minorHAnsi"/>
          <w:i/>
          <w:color w:val="002060"/>
          <w:sz w:val="24"/>
        </w:rPr>
        <w:t>godzinnych,</w:t>
      </w:r>
      <w:r w:rsidRPr="00AE6B0A">
        <w:rPr>
          <w:rFonts w:cstheme="minorHAnsi"/>
          <w:i/>
          <w:color w:val="002060"/>
          <w:sz w:val="24"/>
        </w:rPr>
        <w:t xml:space="preserve"> zmian w </w:t>
      </w:r>
      <w:r w:rsidR="00BE3D4F">
        <w:rPr>
          <w:rFonts w:cstheme="minorHAnsi"/>
          <w:i/>
          <w:color w:val="002060"/>
          <w:sz w:val="24"/>
        </w:rPr>
        <w:t>rozkładzie kolumny troposferycznej</w:t>
      </w:r>
      <w:r>
        <w:rPr>
          <w:rFonts w:cstheme="minorHAnsi"/>
          <w:i/>
          <w:color w:val="002060"/>
          <w:sz w:val="24"/>
        </w:rPr>
        <w:t xml:space="preserve">, </w:t>
      </w:r>
      <w:r w:rsidRPr="00AE6B0A">
        <w:rPr>
          <w:rFonts w:cstheme="minorHAnsi"/>
          <w:i/>
          <w:color w:val="002060"/>
          <w:sz w:val="24"/>
        </w:rPr>
        <w:t>Sentinel-4 staje się naszym kosmicznym „</w:t>
      </w:r>
      <w:r>
        <w:rPr>
          <w:rFonts w:cstheme="minorHAnsi"/>
          <w:i/>
          <w:color w:val="002060"/>
          <w:sz w:val="24"/>
        </w:rPr>
        <w:t>strażnikiem jakości powietrza</w:t>
      </w:r>
      <w:r w:rsidR="00BE3D4F">
        <w:rPr>
          <w:rFonts w:cstheme="minorHAnsi"/>
          <w:i/>
          <w:color w:val="002060"/>
          <w:sz w:val="24"/>
        </w:rPr>
        <w:t>”</w:t>
      </w:r>
      <w:r w:rsidRPr="00AE6B0A">
        <w:rPr>
          <w:rFonts w:cstheme="minorHAnsi"/>
          <w:i/>
          <w:color w:val="002060"/>
          <w:sz w:val="24"/>
        </w:rPr>
        <w:t xml:space="preserve"> </w:t>
      </w:r>
      <w:r w:rsidR="0019504E" w:rsidRPr="004A5D1E">
        <w:rPr>
          <w:color w:val="002060"/>
          <w:sz w:val="24"/>
          <w:szCs w:val="24"/>
        </w:rPr>
        <w:t xml:space="preserve">– podkreśla </w:t>
      </w:r>
      <w:r w:rsidR="00504263">
        <w:rPr>
          <w:rFonts w:cs="Calibri"/>
          <w:b/>
          <w:bCs/>
          <w:color w:val="002060"/>
          <w:sz w:val="24"/>
          <w:szCs w:val="24"/>
        </w:rPr>
        <w:t>dr</w:t>
      </w:r>
      <w:r w:rsidR="00504263" w:rsidRPr="00504263">
        <w:rPr>
          <w:rFonts w:cs="Calibri"/>
          <w:b/>
          <w:bCs/>
          <w:color w:val="002060"/>
          <w:sz w:val="24"/>
          <w:szCs w:val="24"/>
        </w:rPr>
        <w:t xml:space="preserve"> inż. Karol Przeździecki</w:t>
      </w:r>
      <w:r w:rsidR="00504263">
        <w:rPr>
          <w:rFonts w:cs="Calibri"/>
          <w:b/>
          <w:bCs/>
          <w:color w:val="002060"/>
          <w:sz w:val="24"/>
          <w:szCs w:val="24"/>
        </w:rPr>
        <w:t xml:space="preserve"> z</w:t>
      </w:r>
      <w:bookmarkStart w:id="0" w:name="_GoBack"/>
      <w:bookmarkEnd w:id="0"/>
      <w:r w:rsidR="0019504E" w:rsidRPr="004A5D1E">
        <w:rPr>
          <w:rFonts w:cs="Calibri"/>
          <w:b/>
          <w:bCs/>
          <w:color w:val="002060"/>
          <w:sz w:val="24"/>
          <w:szCs w:val="24"/>
        </w:rPr>
        <w:t xml:space="preserve"> Zakładu Modelowani</w:t>
      </w:r>
      <w:r w:rsidR="0019504E">
        <w:rPr>
          <w:rFonts w:cs="Calibri"/>
          <w:b/>
          <w:bCs/>
          <w:color w:val="002060"/>
          <w:sz w:val="24"/>
          <w:szCs w:val="24"/>
        </w:rPr>
        <w:t xml:space="preserve">a Atmosfery i Klimatu w IOŚ-PIB, realizującego projekt </w:t>
      </w:r>
      <w:r w:rsidR="0019504E" w:rsidRPr="004A5D1E">
        <w:rPr>
          <w:rFonts w:cs="Calibri"/>
          <w:b/>
          <w:bCs/>
          <w:color w:val="002060"/>
          <w:sz w:val="24"/>
          <w:szCs w:val="24"/>
        </w:rPr>
        <w:t>CAMS NCP</w:t>
      </w:r>
      <w:r w:rsidR="0019504E">
        <w:rPr>
          <w:rFonts w:cs="Calibri"/>
          <w:b/>
          <w:bCs/>
          <w:color w:val="002060"/>
          <w:sz w:val="24"/>
          <w:szCs w:val="24"/>
        </w:rPr>
        <w:t xml:space="preserve"> i zaangażowanego </w:t>
      </w:r>
      <w:r w:rsidR="0019504E" w:rsidRPr="0019504E">
        <w:rPr>
          <w:rFonts w:cs="Calibri"/>
          <w:b/>
          <w:bCs/>
          <w:color w:val="002060"/>
          <w:sz w:val="24"/>
          <w:szCs w:val="24"/>
        </w:rPr>
        <w:t xml:space="preserve">w </w:t>
      </w:r>
      <w:r w:rsidR="0019504E" w:rsidRPr="0019504E">
        <w:rPr>
          <w:rFonts w:cstheme="minorHAnsi"/>
          <w:b/>
          <w:color w:val="002060"/>
          <w:sz w:val="24"/>
        </w:rPr>
        <w:t xml:space="preserve">Copernicus </w:t>
      </w:r>
      <w:proofErr w:type="spellStart"/>
      <w:r w:rsidR="0019504E" w:rsidRPr="0019504E">
        <w:rPr>
          <w:rFonts w:cstheme="minorHAnsi"/>
          <w:b/>
          <w:color w:val="002060"/>
          <w:sz w:val="24"/>
        </w:rPr>
        <w:t>Atmosphere</w:t>
      </w:r>
      <w:proofErr w:type="spellEnd"/>
      <w:r w:rsidR="0019504E" w:rsidRPr="0019504E">
        <w:rPr>
          <w:rFonts w:cstheme="minorHAnsi"/>
          <w:b/>
          <w:color w:val="002060"/>
          <w:sz w:val="24"/>
        </w:rPr>
        <w:t xml:space="preserve"> Monitoring Service.</w:t>
      </w:r>
    </w:p>
    <w:p w14:paraId="5758DB57" w14:textId="77777777" w:rsidR="00AE6B0A" w:rsidRPr="00AE6B0A" w:rsidRDefault="00AE6B0A" w:rsidP="00AE6B0A">
      <w:pPr>
        <w:spacing w:after="0"/>
        <w:jc w:val="both"/>
        <w:rPr>
          <w:rFonts w:cstheme="minorHAnsi"/>
          <w:color w:val="002060"/>
          <w:sz w:val="24"/>
        </w:rPr>
      </w:pPr>
    </w:p>
    <w:p w14:paraId="06E36D94" w14:textId="77777777" w:rsidR="00AE6B0A" w:rsidRPr="0019504E" w:rsidRDefault="00AE6B0A" w:rsidP="00AE6B0A">
      <w:pPr>
        <w:spacing w:after="0"/>
        <w:jc w:val="both"/>
        <w:rPr>
          <w:rFonts w:cstheme="minorHAnsi"/>
          <w:b/>
          <w:color w:val="002060"/>
          <w:sz w:val="24"/>
        </w:rPr>
      </w:pPr>
      <w:r w:rsidRPr="0019504E">
        <w:rPr>
          <w:rFonts w:cstheme="minorHAnsi"/>
          <w:b/>
          <w:color w:val="002060"/>
          <w:sz w:val="24"/>
        </w:rPr>
        <w:lastRenderedPageBreak/>
        <w:t>Pierwsze wyniki</w:t>
      </w:r>
    </w:p>
    <w:p w14:paraId="4714AF7D" w14:textId="77777777" w:rsidR="00AE6B0A" w:rsidRPr="00AE6B0A" w:rsidRDefault="00AE6B0A" w:rsidP="00AE6B0A">
      <w:pPr>
        <w:spacing w:after="0"/>
        <w:jc w:val="both"/>
        <w:rPr>
          <w:rFonts w:cstheme="minorHAnsi"/>
          <w:color w:val="002060"/>
          <w:sz w:val="24"/>
        </w:rPr>
      </w:pPr>
      <w:r w:rsidRPr="00AE6B0A">
        <w:rPr>
          <w:rFonts w:cstheme="minorHAnsi"/>
          <w:color w:val="002060"/>
          <w:sz w:val="24"/>
        </w:rPr>
        <w:t>Na jednym z pierwszych obrazów widać wyraźne „gorące punkty” zanieczyszczeń nad północnymi Włochami i wzdłuż wybrzeża Morza Śródziemnego – tam, gdzie występuje najwięcej ruchu drogowego i przemysłu. Inne ujęcie pokazuje chmurę dwutlenku siarki unoszącą się z wulkanu Etna, a kolejne – rozkład ozonu w atmosferze, zgodny z obserwacjami innych satelitów.</w:t>
      </w:r>
    </w:p>
    <w:p w14:paraId="7F9D2AA5" w14:textId="77777777" w:rsidR="00AE6B0A" w:rsidRPr="00AE6B0A" w:rsidRDefault="00AE6B0A" w:rsidP="00AE6B0A">
      <w:pPr>
        <w:spacing w:after="0"/>
        <w:jc w:val="both"/>
        <w:rPr>
          <w:rFonts w:cstheme="minorHAnsi"/>
          <w:color w:val="002060"/>
          <w:sz w:val="24"/>
        </w:rPr>
      </w:pPr>
    </w:p>
    <w:p w14:paraId="0A6555A7" w14:textId="77777777" w:rsidR="0019504E" w:rsidRDefault="00AE6B0A" w:rsidP="00AE6B0A">
      <w:pPr>
        <w:spacing w:after="0"/>
        <w:jc w:val="both"/>
        <w:rPr>
          <w:rFonts w:cstheme="minorHAnsi"/>
          <w:color w:val="002060"/>
          <w:sz w:val="24"/>
        </w:rPr>
      </w:pPr>
      <w:r w:rsidRPr="00AE6B0A">
        <w:rPr>
          <w:rFonts w:cstheme="minorHAnsi"/>
          <w:color w:val="002060"/>
          <w:sz w:val="24"/>
        </w:rPr>
        <w:t xml:space="preserve">Wyniki te potwierdzają, że Sentinel-4 działa zgodnie z </w:t>
      </w:r>
      <w:r w:rsidR="0019504E">
        <w:rPr>
          <w:rFonts w:cstheme="minorHAnsi"/>
          <w:color w:val="002060"/>
          <w:sz w:val="24"/>
        </w:rPr>
        <w:t>założeniami</w:t>
      </w:r>
      <w:r w:rsidRPr="00AE6B0A">
        <w:rPr>
          <w:rFonts w:cstheme="minorHAnsi"/>
          <w:color w:val="002060"/>
          <w:sz w:val="24"/>
        </w:rPr>
        <w:t xml:space="preserve">, a jego instrumenty są precyzyjnie skalibrowane. </w:t>
      </w:r>
    </w:p>
    <w:p w14:paraId="57B2D8D1" w14:textId="77777777" w:rsidR="0019504E" w:rsidRDefault="0019504E" w:rsidP="00AE6B0A">
      <w:pPr>
        <w:spacing w:after="0"/>
        <w:jc w:val="both"/>
        <w:rPr>
          <w:rFonts w:cstheme="minorHAnsi"/>
          <w:color w:val="002060"/>
          <w:sz w:val="24"/>
        </w:rPr>
      </w:pPr>
    </w:p>
    <w:p w14:paraId="4B79ECC8" w14:textId="1B9D919B" w:rsidR="00AE6B0A" w:rsidRPr="00AE6B0A" w:rsidRDefault="0019504E" w:rsidP="00AE6B0A">
      <w:pPr>
        <w:spacing w:after="0"/>
        <w:jc w:val="both"/>
        <w:rPr>
          <w:rFonts w:cstheme="minorHAnsi"/>
          <w:color w:val="002060"/>
          <w:sz w:val="24"/>
        </w:rPr>
      </w:pPr>
      <w:r w:rsidRPr="0019504E">
        <w:rPr>
          <w:rFonts w:cstheme="minorHAnsi"/>
          <w:i/>
          <w:color w:val="002060"/>
          <w:sz w:val="24"/>
        </w:rPr>
        <w:t>- Jesteśmy niezmiernie zadowoleni, widząc te pierwsze wstępne wyniki — dziękuję wszystkim zaangażowanym w misję</w:t>
      </w:r>
      <w:r>
        <w:rPr>
          <w:rFonts w:cstheme="minorHAnsi"/>
          <w:color w:val="002060"/>
          <w:sz w:val="24"/>
        </w:rPr>
        <w:t xml:space="preserve"> </w:t>
      </w:r>
      <w:r w:rsidR="00AE6B0A" w:rsidRPr="00AE6B0A">
        <w:rPr>
          <w:rFonts w:cstheme="minorHAnsi"/>
          <w:color w:val="002060"/>
          <w:sz w:val="24"/>
        </w:rPr>
        <w:t xml:space="preserve">– powiedział </w:t>
      </w:r>
      <w:proofErr w:type="spellStart"/>
      <w:r w:rsidR="00AE6B0A" w:rsidRPr="0019504E">
        <w:rPr>
          <w:rFonts w:cstheme="minorHAnsi"/>
          <w:b/>
          <w:color w:val="002060"/>
          <w:sz w:val="24"/>
        </w:rPr>
        <w:t>Didier</w:t>
      </w:r>
      <w:proofErr w:type="spellEnd"/>
      <w:r w:rsidR="00AE6B0A" w:rsidRPr="0019504E">
        <w:rPr>
          <w:rFonts w:cstheme="minorHAnsi"/>
          <w:b/>
          <w:color w:val="002060"/>
          <w:sz w:val="24"/>
        </w:rPr>
        <w:t xml:space="preserve"> Martin, kierownik projektu Sentinel-4 w ESA.</w:t>
      </w:r>
    </w:p>
    <w:p w14:paraId="1F7DA3C7" w14:textId="77777777" w:rsidR="00AE6B0A" w:rsidRPr="00AE6B0A" w:rsidRDefault="00AE6B0A" w:rsidP="00AE6B0A">
      <w:pPr>
        <w:spacing w:after="0"/>
        <w:jc w:val="both"/>
        <w:rPr>
          <w:rFonts w:cstheme="minorHAnsi"/>
          <w:color w:val="002060"/>
          <w:sz w:val="24"/>
        </w:rPr>
      </w:pPr>
    </w:p>
    <w:p w14:paraId="3200CB15" w14:textId="77777777" w:rsidR="00AE6B0A" w:rsidRPr="0019504E" w:rsidRDefault="00AE6B0A" w:rsidP="00AE6B0A">
      <w:pPr>
        <w:spacing w:after="0"/>
        <w:jc w:val="both"/>
        <w:rPr>
          <w:rFonts w:cstheme="minorHAnsi"/>
          <w:b/>
          <w:color w:val="002060"/>
          <w:sz w:val="24"/>
        </w:rPr>
      </w:pPr>
      <w:r w:rsidRPr="0019504E">
        <w:rPr>
          <w:rFonts w:cstheme="minorHAnsi"/>
          <w:b/>
          <w:color w:val="002060"/>
          <w:sz w:val="24"/>
        </w:rPr>
        <w:t>Dlaczego to takie ważne?</w:t>
      </w:r>
    </w:p>
    <w:p w14:paraId="1A4A35AB" w14:textId="6A16A09C" w:rsidR="00AE6B0A" w:rsidRPr="00AE6B0A" w:rsidRDefault="00AE6B0A" w:rsidP="00AE6B0A">
      <w:pPr>
        <w:spacing w:after="0"/>
        <w:jc w:val="both"/>
        <w:rPr>
          <w:rFonts w:cstheme="minorHAnsi"/>
          <w:color w:val="002060"/>
          <w:sz w:val="24"/>
        </w:rPr>
      </w:pPr>
      <w:r w:rsidRPr="00AE6B0A">
        <w:rPr>
          <w:rFonts w:cstheme="minorHAnsi"/>
          <w:color w:val="002060"/>
          <w:sz w:val="24"/>
        </w:rPr>
        <w:t xml:space="preserve">Dwutlenek azotu i siarki to główne zanieczyszczenia powietrza pochodzące z transportu, przemysłu i spalania paliw. Powodują choroby układu oddechowego, wpływają na klimat i przyczyniają się do powstawania smogu. Ozon w niższych warstwach atmosfery również szkodzi zdrowiu – choć wysoko w stratosferze </w:t>
      </w:r>
      <w:r w:rsidR="0019504E">
        <w:rPr>
          <w:rFonts w:cstheme="minorHAnsi"/>
          <w:color w:val="002060"/>
          <w:sz w:val="24"/>
        </w:rPr>
        <w:t>pełni rolę tarczy chroniącej ludzi</w:t>
      </w:r>
      <w:r w:rsidRPr="00AE6B0A">
        <w:rPr>
          <w:rFonts w:cstheme="minorHAnsi"/>
          <w:color w:val="002060"/>
          <w:sz w:val="24"/>
        </w:rPr>
        <w:t xml:space="preserve"> przed promieniowaniem UV.</w:t>
      </w:r>
    </w:p>
    <w:p w14:paraId="2BF9AA2D" w14:textId="77777777" w:rsidR="00AE6B0A" w:rsidRPr="00AE6B0A" w:rsidRDefault="00AE6B0A" w:rsidP="00AE6B0A">
      <w:pPr>
        <w:spacing w:after="0"/>
        <w:jc w:val="both"/>
        <w:rPr>
          <w:rFonts w:cstheme="minorHAnsi"/>
          <w:color w:val="002060"/>
          <w:sz w:val="24"/>
        </w:rPr>
      </w:pPr>
    </w:p>
    <w:p w14:paraId="24025E03" w14:textId="77777777" w:rsidR="00AE6B0A" w:rsidRPr="00AE6B0A" w:rsidRDefault="00AE6B0A" w:rsidP="00AE6B0A">
      <w:pPr>
        <w:spacing w:after="0"/>
        <w:jc w:val="both"/>
        <w:rPr>
          <w:rFonts w:cstheme="minorHAnsi"/>
          <w:color w:val="002060"/>
          <w:sz w:val="24"/>
        </w:rPr>
      </w:pPr>
      <w:r w:rsidRPr="00AE6B0A">
        <w:rPr>
          <w:rFonts w:cstheme="minorHAnsi"/>
          <w:color w:val="002060"/>
          <w:sz w:val="24"/>
        </w:rPr>
        <w:t>Dzięki Sentinel-4 naukowcy i służby środowiskowe będą mogli znacznie dokładniej śledzić zmiany jakości powietrza, przewidywać epizody smogowe i reagować na zagrożenia w czasie rzeczywistym.</w:t>
      </w:r>
    </w:p>
    <w:p w14:paraId="09DD4E84" w14:textId="77777777" w:rsidR="00AE6B0A" w:rsidRPr="00AE6B0A" w:rsidRDefault="00AE6B0A" w:rsidP="00AE6B0A">
      <w:pPr>
        <w:spacing w:after="0"/>
        <w:jc w:val="both"/>
        <w:rPr>
          <w:rFonts w:cstheme="minorHAnsi"/>
          <w:color w:val="002060"/>
          <w:sz w:val="24"/>
        </w:rPr>
      </w:pPr>
    </w:p>
    <w:p w14:paraId="737E5D89" w14:textId="77777777" w:rsidR="0019504E" w:rsidRDefault="0019504E" w:rsidP="00AE6B0A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Jak podkreślają eksperci, t</w:t>
      </w:r>
      <w:r w:rsidR="00AE6B0A" w:rsidRPr="00AE6B0A">
        <w:rPr>
          <w:rFonts w:cstheme="minorHAnsi"/>
          <w:color w:val="002060"/>
          <w:sz w:val="24"/>
        </w:rPr>
        <w:t>o wielki krok dla europejskiego monitoringu atmosfery i dowód na to, jak współpraca nauki, technologii i polityki środowiskowej może realnie przyczynić się do ochrony naszego zdrowia</w:t>
      </w:r>
      <w:r>
        <w:rPr>
          <w:rFonts w:cstheme="minorHAnsi"/>
          <w:color w:val="002060"/>
          <w:sz w:val="24"/>
        </w:rPr>
        <w:t>.</w:t>
      </w:r>
    </w:p>
    <w:p w14:paraId="4202A447" w14:textId="77777777" w:rsidR="0019504E" w:rsidRDefault="0019504E" w:rsidP="00AE6B0A">
      <w:pPr>
        <w:spacing w:after="0"/>
        <w:jc w:val="both"/>
        <w:rPr>
          <w:rFonts w:cstheme="minorHAnsi"/>
          <w:color w:val="002060"/>
          <w:sz w:val="24"/>
        </w:rPr>
      </w:pPr>
    </w:p>
    <w:p w14:paraId="700ABF01" w14:textId="38BDC427" w:rsidR="004D5987" w:rsidRPr="002E52B1" w:rsidRDefault="00AE6B0A" w:rsidP="00AE6B0A">
      <w:pPr>
        <w:spacing w:after="0"/>
        <w:jc w:val="both"/>
        <w:rPr>
          <w:rFonts w:cstheme="minorHAnsi"/>
          <w:color w:val="002060"/>
          <w:sz w:val="24"/>
        </w:rPr>
      </w:pPr>
      <w:r w:rsidRPr="00AE6B0A">
        <w:rPr>
          <w:rFonts w:cstheme="minorHAnsi"/>
          <w:color w:val="002060"/>
          <w:sz w:val="24"/>
        </w:rPr>
        <w:t>Pełne uruchomienie misji Sentinel-4 planowane jest w najbliższych miesiącach. Dane sateli</w:t>
      </w:r>
      <w:r w:rsidR="0019504E">
        <w:rPr>
          <w:rFonts w:cstheme="minorHAnsi"/>
          <w:color w:val="002060"/>
          <w:sz w:val="24"/>
        </w:rPr>
        <w:t>ty będą dostępne w ramach</w:t>
      </w:r>
      <w:r w:rsidRPr="00AE6B0A">
        <w:rPr>
          <w:rFonts w:cstheme="minorHAnsi"/>
          <w:color w:val="002060"/>
          <w:sz w:val="24"/>
        </w:rPr>
        <w:t xml:space="preserve"> Copernicus </w:t>
      </w:r>
      <w:proofErr w:type="spellStart"/>
      <w:r w:rsidRPr="00AE6B0A">
        <w:rPr>
          <w:rFonts w:cstheme="minorHAnsi"/>
          <w:color w:val="002060"/>
          <w:sz w:val="24"/>
        </w:rPr>
        <w:t>Atmosphere</w:t>
      </w:r>
      <w:proofErr w:type="spellEnd"/>
      <w:r w:rsidRPr="00AE6B0A">
        <w:rPr>
          <w:rFonts w:cstheme="minorHAnsi"/>
          <w:color w:val="002060"/>
          <w:sz w:val="24"/>
        </w:rPr>
        <w:t xml:space="preserve"> Monitoring Service, wspierając naukowców, meteorologów i decydentów w całej Europie.</w:t>
      </w:r>
    </w:p>
    <w:sectPr w:rsidR="004D5987" w:rsidRPr="002E52B1" w:rsidSect="006539AD">
      <w:headerReference w:type="default" r:id="rId8"/>
      <w:footerReference w:type="even" r:id="rId9"/>
      <w:footerReference w:type="default" r:id="rId10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3B67D65D" w16cex:dateUtc="2024-02-01T10:33:00Z"/>
  <w16cex:commentExtensible w16cex:durableId="35CE46CF" w16cex:dateUtc="2024-02-06T14:57:00Z"/>
  <w16cex:commentExtensible w16cex:durableId="058F7260" w16cex:dateUtc="2024-01-30T11:27:00Z"/>
  <w16cex:commentExtensible w16cex:durableId="2C387D4D" w16cex:dateUtc="2024-01-30T11:34:00Z"/>
  <w16cex:commentExtensible w16cex:durableId="21FCB996" w16cex:dateUtc="2024-02-01T10:40:00Z"/>
  <w16cex:commentExtensible w16cex:durableId="1F0B6D6E" w16cex:dateUtc="2024-02-06T15:0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3E70AD" w14:textId="77777777" w:rsidR="0009582A" w:rsidRDefault="0009582A">
      <w:pPr>
        <w:spacing w:after="0" w:line="240" w:lineRule="auto"/>
      </w:pPr>
      <w:r>
        <w:separator/>
      </w:r>
    </w:p>
  </w:endnote>
  <w:endnote w:type="continuationSeparator" w:id="0">
    <w:p w14:paraId="73E33B3B" w14:textId="77777777" w:rsidR="0009582A" w:rsidRDefault="000958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02C59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02C59" w:rsidRDefault="00702C59" w:rsidP="00204FB2">
    <w:pPr>
      <w:pStyle w:val="Stopka"/>
      <w:ind w:right="360"/>
    </w:pPr>
  </w:p>
  <w:p w14:paraId="1EA6E057" w14:textId="77777777" w:rsidR="00702C59" w:rsidRDefault="00702C59"/>
  <w:p w14:paraId="02F9336A" w14:textId="77777777" w:rsidR="00702C59" w:rsidRDefault="00702C5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18A0B4F1" w:rsidR="00702C59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504263">
      <w:rPr>
        <w:rStyle w:val="Numerstrony"/>
        <w:sz w:val="16"/>
        <w:szCs w:val="16"/>
      </w:rPr>
      <w:t>2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02C59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7F7C79" w14:textId="77777777" w:rsidR="0009582A" w:rsidRDefault="0009582A">
      <w:pPr>
        <w:spacing w:after="0" w:line="240" w:lineRule="auto"/>
      </w:pPr>
      <w:r>
        <w:separator/>
      </w:r>
    </w:p>
  </w:footnote>
  <w:footnote w:type="continuationSeparator" w:id="0">
    <w:p w14:paraId="1DA51A8A" w14:textId="77777777" w:rsidR="0009582A" w:rsidRDefault="000958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1499B"/>
    <w:multiLevelType w:val="hybridMultilevel"/>
    <w:tmpl w:val="1F705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C1195A"/>
    <w:multiLevelType w:val="hybridMultilevel"/>
    <w:tmpl w:val="8FFE7A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DB1B70"/>
    <w:multiLevelType w:val="hybridMultilevel"/>
    <w:tmpl w:val="5E10E1E2"/>
    <w:lvl w:ilvl="0" w:tplc="68F88D2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C45A6A"/>
    <w:multiLevelType w:val="hybridMultilevel"/>
    <w:tmpl w:val="CFB879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4"/>
  </w:num>
  <w:num w:numId="6">
    <w:abstractNumId w:val="2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07A8E"/>
    <w:rsid w:val="00013A74"/>
    <w:rsid w:val="00025E53"/>
    <w:rsid w:val="00037564"/>
    <w:rsid w:val="00064103"/>
    <w:rsid w:val="000651A2"/>
    <w:rsid w:val="0007016F"/>
    <w:rsid w:val="00082791"/>
    <w:rsid w:val="00090EB4"/>
    <w:rsid w:val="0009232C"/>
    <w:rsid w:val="0009582A"/>
    <w:rsid w:val="000C1D07"/>
    <w:rsid w:val="000C6342"/>
    <w:rsid w:val="000C7C1E"/>
    <w:rsid w:val="000D390C"/>
    <w:rsid w:val="000E5A8D"/>
    <w:rsid w:val="000F16B0"/>
    <w:rsid w:val="000F3E1F"/>
    <w:rsid w:val="000F7202"/>
    <w:rsid w:val="001070D7"/>
    <w:rsid w:val="0011306C"/>
    <w:rsid w:val="00117F8F"/>
    <w:rsid w:val="00121B9F"/>
    <w:rsid w:val="001230DA"/>
    <w:rsid w:val="00132B8B"/>
    <w:rsid w:val="0013651A"/>
    <w:rsid w:val="00137213"/>
    <w:rsid w:val="001435FA"/>
    <w:rsid w:val="0014403B"/>
    <w:rsid w:val="0015624C"/>
    <w:rsid w:val="00176832"/>
    <w:rsid w:val="001812DE"/>
    <w:rsid w:val="0019256B"/>
    <w:rsid w:val="0019504E"/>
    <w:rsid w:val="001C2D37"/>
    <w:rsid w:val="001D2F86"/>
    <w:rsid w:val="001D7980"/>
    <w:rsid w:val="001E0D8D"/>
    <w:rsid w:val="001E4B7E"/>
    <w:rsid w:val="001F4064"/>
    <w:rsid w:val="001F6BB0"/>
    <w:rsid w:val="00200F17"/>
    <w:rsid w:val="00226325"/>
    <w:rsid w:val="0023267E"/>
    <w:rsid w:val="00236A6E"/>
    <w:rsid w:val="002379D5"/>
    <w:rsid w:val="00240F53"/>
    <w:rsid w:val="00241C9B"/>
    <w:rsid w:val="00244067"/>
    <w:rsid w:val="00265C28"/>
    <w:rsid w:val="00271B47"/>
    <w:rsid w:val="002812C2"/>
    <w:rsid w:val="002A424A"/>
    <w:rsid w:val="002C0268"/>
    <w:rsid w:val="002D172A"/>
    <w:rsid w:val="002E4D33"/>
    <w:rsid w:val="002E52B1"/>
    <w:rsid w:val="00301EB3"/>
    <w:rsid w:val="00304EF9"/>
    <w:rsid w:val="00313C30"/>
    <w:rsid w:val="003340AF"/>
    <w:rsid w:val="00335392"/>
    <w:rsid w:val="00337C88"/>
    <w:rsid w:val="003428C3"/>
    <w:rsid w:val="00343406"/>
    <w:rsid w:val="00352AF8"/>
    <w:rsid w:val="0036451E"/>
    <w:rsid w:val="00382169"/>
    <w:rsid w:val="003C4FA4"/>
    <w:rsid w:val="003D19FC"/>
    <w:rsid w:val="003D31A9"/>
    <w:rsid w:val="003D74D3"/>
    <w:rsid w:val="003E485C"/>
    <w:rsid w:val="004058AD"/>
    <w:rsid w:val="00405F06"/>
    <w:rsid w:val="00413FF2"/>
    <w:rsid w:val="00431DA2"/>
    <w:rsid w:val="00432A09"/>
    <w:rsid w:val="00432AC0"/>
    <w:rsid w:val="00432C5E"/>
    <w:rsid w:val="004556E4"/>
    <w:rsid w:val="00463FC5"/>
    <w:rsid w:val="004671F1"/>
    <w:rsid w:val="00485025"/>
    <w:rsid w:val="004862F4"/>
    <w:rsid w:val="004A0F81"/>
    <w:rsid w:val="004A4FC5"/>
    <w:rsid w:val="004B2A01"/>
    <w:rsid w:val="004B3534"/>
    <w:rsid w:val="004C0078"/>
    <w:rsid w:val="004C3B46"/>
    <w:rsid w:val="004C47CE"/>
    <w:rsid w:val="004D5385"/>
    <w:rsid w:val="004D5987"/>
    <w:rsid w:val="004E32DF"/>
    <w:rsid w:val="004F1957"/>
    <w:rsid w:val="00504263"/>
    <w:rsid w:val="0050519B"/>
    <w:rsid w:val="00510076"/>
    <w:rsid w:val="005152D1"/>
    <w:rsid w:val="005216C6"/>
    <w:rsid w:val="00522819"/>
    <w:rsid w:val="00535A60"/>
    <w:rsid w:val="00545668"/>
    <w:rsid w:val="0054740E"/>
    <w:rsid w:val="005525F0"/>
    <w:rsid w:val="00555918"/>
    <w:rsid w:val="0056010A"/>
    <w:rsid w:val="0056089F"/>
    <w:rsid w:val="00573792"/>
    <w:rsid w:val="00574878"/>
    <w:rsid w:val="005752A4"/>
    <w:rsid w:val="00584458"/>
    <w:rsid w:val="00593972"/>
    <w:rsid w:val="00593B97"/>
    <w:rsid w:val="005A4D79"/>
    <w:rsid w:val="005B468B"/>
    <w:rsid w:val="005C2316"/>
    <w:rsid w:val="005C7B90"/>
    <w:rsid w:val="005D6D3E"/>
    <w:rsid w:val="005D7C25"/>
    <w:rsid w:val="005E3DA0"/>
    <w:rsid w:val="005E6B1B"/>
    <w:rsid w:val="005F630E"/>
    <w:rsid w:val="005F651F"/>
    <w:rsid w:val="005F7BFA"/>
    <w:rsid w:val="0060260D"/>
    <w:rsid w:val="00614017"/>
    <w:rsid w:val="0062656D"/>
    <w:rsid w:val="00632F52"/>
    <w:rsid w:val="00641435"/>
    <w:rsid w:val="006539AD"/>
    <w:rsid w:val="00663006"/>
    <w:rsid w:val="00670690"/>
    <w:rsid w:val="006C1098"/>
    <w:rsid w:val="006D352A"/>
    <w:rsid w:val="006D77F4"/>
    <w:rsid w:val="006F1A8E"/>
    <w:rsid w:val="00702C59"/>
    <w:rsid w:val="007050D9"/>
    <w:rsid w:val="007235C6"/>
    <w:rsid w:val="00731C83"/>
    <w:rsid w:val="00736604"/>
    <w:rsid w:val="00741209"/>
    <w:rsid w:val="00752529"/>
    <w:rsid w:val="007605DA"/>
    <w:rsid w:val="0076332E"/>
    <w:rsid w:val="00776722"/>
    <w:rsid w:val="0078003F"/>
    <w:rsid w:val="00792EC8"/>
    <w:rsid w:val="007A3661"/>
    <w:rsid w:val="007A6C4A"/>
    <w:rsid w:val="007C2236"/>
    <w:rsid w:val="007E4A7B"/>
    <w:rsid w:val="007F204D"/>
    <w:rsid w:val="007F4496"/>
    <w:rsid w:val="00805468"/>
    <w:rsid w:val="00807736"/>
    <w:rsid w:val="00810566"/>
    <w:rsid w:val="0081063E"/>
    <w:rsid w:val="00813C5D"/>
    <w:rsid w:val="00822DEC"/>
    <w:rsid w:val="008423FE"/>
    <w:rsid w:val="0085309D"/>
    <w:rsid w:val="00857278"/>
    <w:rsid w:val="00863F62"/>
    <w:rsid w:val="008648C2"/>
    <w:rsid w:val="008A0FB1"/>
    <w:rsid w:val="008C357F"/>
    <w:rsid w:val="008C6B9E"/>
    <w:rsid w:val="008D14D4"/>
    <w:rsid w:val="008F22F1"/>
    <w:rsid w:val="008F6882"/>
    <w:rsid w:val="009031B9"/>
    <w:rsid w:val="00926C56"/>
    <w:rsid w:val="00952E21"/>
    <w:rsid w:val="00965189"/>
    <w:rsid w:val="00990D62"/>
    <w:rsid w:val="00991F09"/>
    <w:rsid w:val="00996C15"/>
    <w:rsid w:val="009A1E9C"/>
    <w:rsid w:val="009B03C8"/>
    <w:rsid w:val="009B3B5D"/>
    <w:rsid w:val="009B7F21"/>
    <w:rsid w:val="009C4C14"/>
    <w:rsid w:val="009C642C"/>
    <w:rsid w:val="009D301A"/>
    <w:rsid w:val="009E0CE2"/>
    <w:rsid w:val="009E42E5"/>
    <w:rsid w:val="009F2990"/>
    <w:rsid w:val="009F3B6D"/>
    <w:rsid w:val="009F6591"/>
    <w:rsid w:val="00A068C0"/>
    <w:rsid w:val="00A20C55"/>
    <w:rsid w:val="00A23A53"/>
    <w:rsid w:val="00A568F2"/>
    <w:rsid w:val="00A64FF8"/>
    <w:rsid w:val="00A65074"/>
    <w:rsid w:val="00A77B29"/>
    <w:rsid w:val="00A80142"/>
    <w:rsid w:val="00A93CEC"/>
    <w:rsid w:val="00AA47D5"/>
    <w:rsid w:val="00AA7506"/>
    <w:rsid w:val="00AB5E2D"/>
    <w:rsid w:val="00AC1EBD"/>
    <w:rsid w:val="00AC25FC"/>
    <w:rsid w:val="00AC3A54"/>
    <w:rsid w:val="00AE6B0A"/>
    <w:rsid w:val="00AF47BB"/>
    <w:rsid w:val="00B02FC5"/>
    <w:rsid w:val="00B0326A"/>
    <w:rsid w:val="00B15FBF"/>
    <w:rsid w:val="00B2051E"/>
    <w:rsid w:val="00B22A1E"/>
    <w:rsid w:val="00B26957"/>
    <w:rsid w:val="00B837DF"/>
    <w:rsid w:val="00B869A9"/>
    <w:rsid w:val="00B87384"/>
    <w:rsid w:val="00B9391C"/>
    <w:rsid w:val="00B9546C"/>
    <w:rsid w:val="00BB1513"/>
    <w:rsid w:val="00BB6A1D"/>
    <w:rsid w:val="00BC48D4"/>
    <w:rsid w:val="00BC7D73"/>
    <w:rsid w:val="00BD5A40"/>
    <w:rsid w:val="00BE3D4F"/>
    <w:rsid w:val="00BE71B8"/>
    <w:rsid w:val="00BF5AF8"/>
    <w:rsid w:val="00C01E66"/>
    <w:rsid w:val="00C124E1"/>
    <w:rsid w:val="00C275BC"/>
    <w:rsid w:val="00C325DE"/>
    <w:rsid w:val="00C3614E"/>
    <w:rsid w:val="00C42005"/>
    <w:rsid w:val="00C44F29"/>
    <w:rsid w:val="00C500D0"/>
    <w:rsid w:val="00C50B97"/>
    <w:rsid w:val="00C54057"/>
    <w:rsid w:val="00C57686"/>
    <w:rsid w:val="00C82A4F"/>
    <w:rsid w:val="00C842F1"/>
    <w:rsid w:val="00C928A8"/>
    <w:rsid w:val="00CA2581"/>
    <w:rsid w:val="00CB2C94"/>
    <w:rsid w:val="00CC1C5D"/>
    <w:rsid w:val="00CD2806"/>
    <w:rsid w:val="00CD3BA0"/>
    <w:rsid w:val="00CE229E"/>
    <w:rsid w:val="00CF5613"/>
    <w:rsid w:val="00D01E31"/>
    <w:rsid w:val="00D0549A"/>
    <w:rsid w:val="00D16CB8"/>
    <w:rsid w:val="00D231E0"/>
    <w:rsid w:val="00D276C2"/>
    <w:rsid w:val="00D3419E"/>
    <w:rsid w:val="00D674BD"/>
    <w:rsid w:val="00D74406"/>
    <w:rsid w:val="00D82BA4"/>
    <w:rsid w:val="00D83477"/>
    <w:rsid w:val="00D92ED2"/>
    <w:rsid w:val="00D96B58"/>
    <w:rsid w:val="00DA2039"/>
    <w:rsid w:val="00DB3421"/>
    <w:rsid w:val="00DB4FFB"/>
    <w:rsid w:val="00DB5425"/>
    <w:rsid w:val="00DD013B"/>
    <w:rsid w:val="00DD60D4"/>
    <w:rsid w:val="00DE5445"/>
    <w:rsid w:val="00DE6941"/>
    <w:rsid w:val="00DF72BC"/>
    <w:rsid w:val="00E00654"/>
    <w:rsid w:val="00E06CC1"/>
    <w:rsid w:val="00E22A94"/>
    <w:rsid w:val="00E25DF3"/>
    <w:rsid w:val="00E27189"/>
    <w:rsid w:val="00E529DF"/>
    <w:rsid w:val="00E63F30"/>
    <w:rsid w:val="00E733C9"/>
    <w:rsid w:val="00E75F85"/>
    <w:rsid w:val="00E80FB5"/>
    <w:rsid w:val="00E87A50"/>
    <w:rsid w:val="00E91FD5"/>
    <w:rsid w:val="00EA1944"/>
    <w:rsid w:val="00EA2FA4"/>
    <w:rsid w:val="00EA39B2"/>
    <w:rsid w:val="00EC712C"/>
    <w:rsid w:val="00ED2AB7"/>
    <w:rsid w:val="00ED71AB"/>
    <w:rsid w:val="00EF5F41"/>
    <w:rsid w:val="00F1339E"/>
    <w:rsid w:val="00F14FC5"/>
    <w:rsid w:val="00F20FC6"/>
    <w:rsid w:val="00F31DA3"/>
    <w:rsid w:val="00F34B07"/>
    <w:rsid w:val="00F44C49"/>
    <w:rsid w:val="00F47E3F"/>
    <w:rsid w:val="00F52037"/>
    <w:rsid w:val="00F56AD6"/>
    <w:rsid w:val="00F643F6"/>
    <w:rsid w:val="00F75FA2"/>
    <w:rsid w:val="00FA11CF"/>
    <w:rsid w:val="00FB0FBD"/>
    <w:rsid w:val="00FB1522"/>
    <w:rsid w:val="00FC0E85"/>
    <w:rsid w:val="00FC6BF1"/>
    <w:rsid w:val="00FD527F"/>
    <w:rsid w:val="00FD6321"/>
    <w:rsid w:val="00FE1BF4"/>
    <w:rsid w:val="00FF026D"/>
    <w:rsid w:val="00FF60C5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D352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D352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D352A"/>
    <w:rPr>
      <w:vertAlign w:val="superscript"/>
    </w:rPr>
  </w:style>
  <w:style w:type="paragraph" w:styleId="Poprawka">
    <w:name w:val="Revision"/>
    <w:hidden/>
    <w:uiPriority w:val="99"/>
    <w:semiHidden/>
    <w:rsid w:val="005474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7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ABA90EC-9D77-47ED-93C0-E749787A2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49</Words>
  <Characters>3296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wowa</dc:creator>
  <cp:lastModifiedBy>Pasikowska Katarzyna</cp:lastModifiedBy>
  <cp:revision>3</cp:revision>
  <cp:lastPrinted>2025-02-17T10:35:00Z</cp:lastPrinted>
  <dcterms:created xsi:type="dcterms:W3CDTF">2025-10-24T10:11:00Z</dcterms:created>
  <dcterms:modified xsi:type="dcterms:W3CDTF">2025-10-24T11:06:00Z</dcterms:modified>
</cp:coreProperties>
</file>